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EDAF1" w14:textId="2FF50DE3" w:rsidR="00E939EA" w:rsidRDefault="00E939EA">
      <w:r>
        <w:rPr>
          <w:noProof/>
        </w:rPr>
        <w:drawing>
          <wp:inline distT="0" distB="0" distL="0" distR="0" wp14:anchorId="4A4BF1E6" wp14:editId="7F15D363">
            <wp:extent cx="5727700" cy="32258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29B33" w14:textId="2C808F4C" w:rsidR="00E939EA" w:rsidRDefault="00E939EA">
      <w:r>
        <w:t>Poisson distribution with lambda = 20</w:t>
      </w:r>
    </w:p>
    <w:p w14:paraId="70C0CFE9" w14:textId="5B06213D" w:rsidR="00E939EA" w:rsidRDefault="00E939EA">
      <w:r>
        <w:rPr>
          <w:noProof/>
        </w:rPr>
        <w:drawing>
          <wp:inline distT="0" distB="0" distL="0" distR="0" wp14:anchorId="5DB3995C" wp14:editId="2FFF0A22">
            <wp:extent cx="5727700" cy="32258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35F7B5" w14:textId="6576E5DF" w:rsidR="00E939EA" w:rsidRDefault="00E939EA">
      <w:r>
        <w:t>Poisson distribution with lambda = 100</w:t>
      </w:r>
    </w:p>
    <w:p w14:paraId="75B7F077" w14:textId="1D5D989F" w:rsidR="00E939EA" w:rsidRDefault="00E939EA">
      <w:r>
        <w:rPr>
          <w:noProof/>
        </w:rPr>
        <w:lastRenderedPageBreak/>
        <w:drawing>
          <wp:inline distT="0" distB="0" distL="0" distR="0" wp14:anchorId="42AE01B9" wp14:editId="4EE3DA63">
            <wp:extent cx="5727700" cy="322580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B4C1DD" w14:textId="50467F72" w:rsidR="00E939EA" w:rsidRDefault="00E939EA">
      <w:r>
        <w:t>Binomial(</w:t>
      </w:r>
      <w:proofErr w:type="spellStart"/>
      <w:proofErr w:type="gramStart"/>
      <w:r>
        <w:t>n,p</w:t>
      </w:r>
      <w:proofErr w:type="spellEnd"/>
      <w:proofErr w:type="gramEnd"/>
      <w:r>
        <w:t>) distribution with n = 100 and p = 0.2</w:t>
      </w:r>
    </w:p>
    <w:p w14:paraId="3B940E48" w14:textId="39F4C024" w:rsidR="00E939EA" w:rsidRDefault="00E939EA"/>
    <w:p w14:paraId="23963ACD" w14:textId="77777777" w:rsidR="00E939EA" w:rsidRDefault="00E939EA" w:rsidP="00E939EA">
      <w:r>
        <w:t xml:space="preserve">           </w:t>
      </w:r>
      <w:r>
        <w:br/>
      </w:r>
    </w:p>
    <w:p w14:paraId="57925336" w14:textId="77777777" w:rsidR="00E939EA" w:rsidRDefault="00E939EA">
      <w:r>
        <w:br w:type="page"/>
      </w:r>
    </w:p>
    <w:p w14:paraId="1CC7BF69" w14:textId="08AF9B51" w:rsidR="00E939EA" w:rsidRPr="00E939EA" w:rsidRDefault="00E939EA" w:rsidP="00E939EA">
      <w:pPr>
        <w:spacing w:line="240" w:lineRule="auto"/>
        <w:rPr>
          <w:rFonts w:ascii="Courier New" w:hAnsi="Courier New" w:cs="Courier New"/>
        </w:rPr>
      </w:pPr>
      <w:r>
        <w:lastRenderedPageBreak/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D7BF2B3" w14:textId="7F802C8B" w:rsidR="00E939EA" w:rsidRPr="00E939EA" w:rsidRDefault="00E939EA" w:rsidP="00E939EA">
      <w:pPr>
        <w:spacing w:line="240" w:lineRule="auto"/>
        <w:rPr>
          <w:rFonts w:ascii="Courier New" w:hAnsi="Courier New" w:cs="Courier New"/>
        </w:rPr>
      </w:pPr>
    </w:p>
    <w:sectPr w:rsidR="00E939EA" w:rsidRPr="00E939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szQ0tDSyNDa3NLBU0lEKTi0uzszPAykwrAUAed6aMywAAAA="/>
  </w:docVars>
  <w:rsids>
    <w:rsidRoot w:val="00E939EA"/>
    <w:rsid w:val="00E93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1C06A"/>
  <w15:chartTrackingRefBased/>
  <w15:docId w15:val="{EB105ED8-E6E3-4EA9-8BB7-48BF27962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s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82</Words>
  <Characters>468</Characters>
  <Application>Microsoft Office Word</Application>
  <DocSecurity>0</DocSecurity>
  <Lines>3</Lines>
  <Paragraphs>1</Paragraphs>
  <ScaleCrop>false</ScaleCrop>
  <Company/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yash Srivastava</dc:creator>
  <cp:keywords/>
  <dc:description/>
  <cp:lastModifiedBy>Suyash Srivastava</cp:lastModifiedBy>
  <cp:revision>1</cp:revision>
  <dcterms:created xsi:type="dcterms:W3CDTF">2022-04-19T19:11:00Z</dcterms:created>
  <dcterms:modified xsi:type="dcterms:W3CDTF">2022-04-19T19:32:00Z</dcterms:modified>
</cp:coreProperties>
</file>